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416303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1a1b7c22-de4c-4748-a25d-fa8dde44f061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59:45Z</dcterms:created>
  <dcterms:modified xsi:type="dcterms:W3CDTF">2023-07-31T01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